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df" ContentType="application/pdf"/>
  <Override PartName="/word/media/rId38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ce</w:t>
      </w:r>
      <w:r>
        <w:t xml:space="preserve"> </w:t>
      </w:r>
      <w:r>
        <w:t xml:space="preserve">do</w:t>
      </w:r>
      <w:r>
        <w:t xml:space="preserve"> </w:t>
      </w:r>
      <w:r>
        <w:t xml:space="preserve">průmyslu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Tato práce představuje ucelený systém pro automatický monitoring průmyslové výroby a jeho nasazení do praxe.</w:t>
      </w:r>
      <w:r>
        <w:t xml:space="preserve"> </w:t>
      </w:r>
      <w:r>
        <w:t xml:space="preserve">Systém byl navrhován jako univerzální platforma pro monitoring výrobních strojů, s primárním zaměřením na pletací stroje.</w:t>
      </w:r>
    </w:p>
    <w:p>
      <w:pPr>
        <w:pStyle w:val="BodyText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it část monotónní práce operátora</w:t>
      </w:r>
    </w:p>
    <w:p>
      <w:pPr>
        <w:numPr>
          <w:numId w:val="1001"/>
          <w:ilvl w:val="0"/>
        </w:numPr>
      </w:pPr>
      <w:r>
        <w:t xml:space="preserve">zrychlit a zefektivnit výrobu</w:t>
      </w:r>
    </w:p>
    <w:p>
      <w:pPr>
        <w:numPr>
          <w:numId w:val="1001"/>
          <w:ilvl w:val="0"/>
        </w:numPr>
      </w:pPr>
      <w:r>
        <w:t xml:space="preserve">snížit chybovost</w:t>
      </w:r>
    </w:p>
    <w:p>
      <w:pPr>
        <w:pStyle w:val="FirstParagraph"/>
      </w:pPr>
      <w:r>
        <w:t xml:space="preserve">Systém se skládá ze senzorové části, serveru a podpůrného serveru.</w:t>
      </w:r>
      <w:r>
        <w:t xml:space="preserve"> </w:t>
      </w:r>
      <w:r>
        <w:t xml:space="preserve">Senzorová část je postavená na vlastní senzorové desce s mikrokontrolérem s barevným displejem. Senzor je připojen k pletacímu stroji a odesílá naměřená data.</w:t>
      </w:r>
      <w:r>
        <w:t xml:space="preserve"> </w:t>
      </w:r>
      <w:r>
        <w:t xml:space="preserve">Server přijímá data ze senzorů, zajišťuje jejich zpracování a následné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BodyText"/>
      </w:pPr>
      <w:r>
        <w:t xml:space="preserve">Systém byl navrhován jako univerzální platforma pro monitoring výrobních strojů s primárním zaměřením na pletací stroje.</w:t>
      </w:r>
      <w:r>
        <w:t xml:space="preserve"> </w:t>
      </w:r>
      <w:r>
        <w:t xml:space="preserve">Samotné nasazení tohoto systému proběhlo ve firmě ROTEX Vysočina s.r.o. zaměřující se na pletení ponožek.</w:t>
      </w:r>
      <w:r>
        <w:t xml:space="preserve"> </w:t>
      </w:r>
      <w:r>
        <w:t xml:space="preserve">Ve firmě jsem nasadil senzory na 10 pletacích strojů, které zde běží již 6 měsíců.</w:t>
      </w:r>
      <w:r>
        <w:t xml:space="preserve"> </w:t>
      </w:r>
      <w:r>
        <w:t xml:space="preserve">Za tuto dobu systém zaznamenal přes sto padesát tisíc upletených ponožek.</w:t>
      </w:r>
      <w:r>
        <w:t xml:space="preserve"> </w:t>
      </w:r>
      <w:r>
        <w:t xml:space="preserve">Tento systém ve firmě ROTEX monitoruje počet upletených ponožek, dobu stání jednotlivých strojů, ale také porovnává jednotlivé pracovní směny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 názvem Integrace do průmyslu 4.0 se zabývá návrhem monitorovacího systému pro výrobní stroje a jeho nasazením ve firmě ROTEX Vysočina s.r.o. Tato firma se věnuje výrobě ponožek. Pracuje ve dvousměnném provozu a produkuje měsíčně přes dvanáct tisíc párů ponožek.</w:t>
      </w:r>
    </w:p>
    <w:p>
      <w:pPr>
        <w:pStyle w:val="BodyText"/>
      </w:pPr>
      <w:r>
        <w:t xml:space="preserve">Ve firmě je 25 pletacích strojů na ponožky, o které se v každé směně starají tři operátoři.</w:t>
      </w:r>
      <w:r>
        <w:t xml:space="preserve"> </w:t>
      </w:r>
      <w:r>
        <w:t xml:space="preserve">Samotná práce operátora spočívá v kontrole upletených vzorků, otáčení dopletených ponožek a opravách porouchaných strojů.</w:t>
      </w:r>
    </w:p>
    <w:p>
      <w:pPr>
        <w:pStyle w:val="BodyText"/>
      </w:pPr>
      <w:r>
        <w:t xml:space="preserve">Systém je interně pojmenován Pletačka IoT.</w:t>
      </w:r>
      <w:r>
        <w:t xml:space="preserve"> </w:t>
      </w:r>
      <w:r>
        <w:t xml:space="preserve">Jeho úkolem je monitoring počtu upletených ponožek, zaznamenávání doby zastavení jednotlivých strojů, porovnávání jednotlivých směn, ale také podání přehledu zaměstnavateli o aktuální produkci.</w:t>
      </w:r>
    </w:p>
    <w:p>
      <w:pPr>
        <w:pStyle w:val="BodyText"/>
      </w:pPr>
      <w:r>
        <w:t xml:space="preserve">Dříve firma neměla žádná data o době pletení, denní produkci, nebo čase zapnutí strojů.</w:t>
      </w:r>
      <w:r>
        <w:t xml:space="preserve"> </w:t>
      </w:r>
      <w:r>
        <w:t xml:space="preserve">To vše můj systém řeší a nabízí jednoduché, uživatelsky přívětivé rozhraní, kde si uživatel všechny tyto údaje přehledně zobrazí v grafech a v 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ší zařízení bez podpory připojení k internetu.</w:t>
      </w:r>
      <w:r>
        <w:t xml:space="preserve"> </w:t>
      </w:r>
      <w:r>
        <w:t xml:space="preserve">Pro měření jsem tedy musel vyvinout vlastní senzory, které získávají data z elektrických součástek na pletacích strojích a 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 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 má bezdrátovou konektivitu WiFi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dveVerze"/>
      <w:r>
        <w:drawing>
          <wp:inline>
            <wp:extent cx="3058193" cy="2495486"/>
            <wp:effectExtent b="0" l="0" r="0" t="0"/>
            <wp:docPr descr="Dvě verze senzorů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vě verze senzorů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 jedné diody se snímá zastavení stroje pro výpočet poruchového času a z druhé senzor získává počet upletených ponožek.</w:t>
      </w:r>
      <w:r>
        <w:t xml:space="preserve"> </w:t>
      </w:r>
      <w:r>
        <w:t xml:space="preserve">Na těchto dvou údajích je postavený celý měřící a 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 stroji.</w:t>
      </w:r>
      <w:r>
        <w:t xml:space="preserve"> </w:t>
      </w:r>
      <w:r>
        <w:t xml:space="preserve">Ve vrchní části jsou vypsány údaje o bezdrátovém připojení a číslo senzoru.</w:t>
      </w:r>
      <w:r>
        <w:t xml:space="preserve"> </w:t>
      </w:r>
      <w:r>
        <w:t xml:space="preserve">Uprostřed se operátorovi velkým písmem zobrazuje počet upletených ponožek a v případně zastavení stroje čas odstávky.</w:t>
      </w:r>
      <w:r>
        <w:t xml:space="preserve"> </w:t>
      </w:r>
      <w:r>
        <w:t xml:space="preserve">Tyto údaje se na každém stroji výrazně vykreslují a upozorňují tak obsluhu k 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 takovýmto typem rychlosti se každodenně setkáváme například v autě a operátor z ní dokáže rychle dopočítat čas dopletení zakázky.</w:t>
      </w:r>
    </w:p>
    <w:p>
      <w:pPr>
        <w:pStyle w:val="BodyText"/>
      </w:pPr>
      <w:r>
        <w:t xml:space="preserve">Pro upevnění senzoru jsem vytvořil kompaktní 3D tištěnou krabičku.</w:t>
      </w:r>
      <w:r>
        <w:t xml:space="preserve"> </w:t>
      </w:r>
      <w:r>
        <w:t xml:space="preserve">Tu jsem navrhoval v programu Fusion 360 a následně jsem ji vytiskl na 3D tiskárně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 přijímání naměřených dat, jejich zpracování a následné zobrazení uživateli.</w:t>
      </w:r>
      <w:r>
        <w:t xml:space="preserve"> </w:t>
      </w:r>
      <w:r>
        <w:t xml:space="preserve">Samotný server běží na mikropočítači 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 barevnými bublinami, které představují jednotlivé pletací stroje.</w:t>
      </w:r>
      <w:r>
        <w:t xml:space="preserve"> </w:t>
      </w:r>
      <w:r>
        <w:t xml:space="preserve">Jejich barva pak udává v jakém stavu se stroj aktuálně nachází. Uživatel tak dokáže velmi rychle zjistit aktuální funkčnost pletacích strojů bez nutnosti návštěvy pletárny.</w:t>
      </w:r>
      <w:r>
        <w:t xml:space="preserve"> </w:t>
      </w:r>
      <w:r>
        <w:t xml:space="preserve">Kromě barvy se v bublině zobrazuje také text, ten ukazuje počet upletených ponožek a v případě zastavení stroje a 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 různých časových přehledech.</w:t>
      </w:r>
      <w:r>
        <w:t xml:space="preserve"> </w:t>
      </w:r>
      <w:r>
        <w:t xml:space="preserve">Pro snadné porovnání dat mezi dvěma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Každý senzor využívá pět databázových tabulek. První slouží k ukládání surových dat, do zbylých tabulek se pak ukládají automaticky generované přehledy.</w:t>
      </w:r>
      <w:r>
        <w:t xml:space="preserve"> </w:t>
      </w:r>
      <w:r>
        <w:t xml:space="preserve">Ty slouží k rychlému vykreslení grafů a výpočtu dlouhodobých údajů.</w:t>
      </w:r>
      <w:r>
        <w:t xml:space="preserve"> </w:t>
      </w:r>
      <w:r>
        <w:t xml:space="preserve">Senzor zaznamená dopletenou ponožku a skrze REST API posílá naměřený údaj na webový server, ten ji zkontroluje a uloží do databáze ke konkrétnímu senzoru.</w:t>
      </w:r>
      <w:r>
        <w:t xml:space="preserve"> </w:t>
      </w:r>
      <w:r>
        <w:t xml:space="preserve">Každý databázový záznam obsahuje číslo stroje, unikátní ID události, naměřený stav a čas události.</w:t>
      </w:r>
    </w:p>
    <w:p>
      <w:pPr>
        <w:pStyle w:val="CaptionedFigure"/>
      </w:pPr>
      <w:bookmarkStart w:id="33" w:name="fig:Schemav1"/>
      <w:r>
        <w:drawing>
          <wp:inline>
            <wp:extent cx="3810000" cy="2540000"/>
            <wp:effectExtent b="0" l="0" r="0" t="0"/>
            <wp:docPr descr="Schéma senzoru" title="" id="1" name="Picture"/>
            <a:graphic>
              <a:graphicData uri="http://schemas.openxmlformats.org/drawingml/2006/picture">
                <pic:pic>
                  <pic:nvPicPr>
                    <pic:cNvPr descr="DATASHEET/Pletacka_board_v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Schéma senzoru</w:t>
      </w:r>
    </w:p>
    <w:p>
      <w:pPr>
        <w:pStyle w:val="CaptionedFigure"/>
      </w:pPr>
      <w:bookmarkStart w:id="35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6" w:name="podpůrný-server"/>
      <w:r>
        <w:t xml:space="preserve">Podpůrný server</w:t>
      </w:r>
      <w:bookmarkEnd w:id="36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7" w:name="princip-fungování-pletačka-iot"/>
      <w:r>
        <w:t xml:space="preserve">Princip fungování Pletačka IoT</w:t>
      </w:r>
      <w:bookmarkEnd w:id="37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 zároveň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9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40" w:name="testování"/>
      <w:r>
        <w:t xml:space="preserve">Testování</w:t>
      </w:r>
      <w:bookmarkEnd w:id="40"/>
    </w:p>
    <w:p>
      <w:pPr>
        <w:pStyle w:val="FirstParagraph"/>
      </w:pPr>
      <w:r>
        <w:t xml:space="preserve">Celý systém jsem vyvíjel od února 2020. První malé testy probíhaly již od května 2020, ale k většímu nasazení došlo až v září a listopadu 2020.</w:t>
      </w:r>
      <w:r>
        <w:t xml:space="preserve"> </w:t>
      </w:r>
      <w:r>
        <w:t xml:space="preserve">Od té doby je systém ve firmě nasazen a průběžně probíhá kontrola měření a funkčnosti.</w:t>
      </w:r>
    </w:p>
    <w:p>
      <w:pPr>
        <w:pStyle w:val="Heading2"/>
      </w:pPr>
      <w:bookmarkStart w:id="41" w:name="závěr"/>
      <w:r>
        <w:t xml:space="preserve">Závěr</w:t>
      </w:r>
      <w:bookmarkEnd w:id="41"/>
    </w:p>
    <w:p>
      <w:pPr>
        <w:pStyle w:val="FirstParagraph"/>
      </w:pPr>
      <w:r>
        <w:t xml:space="preserve">Cíle této práce byly splněny. Ze starých, ale výrobně funkčních stojů, se díky mému systému staly moderní online stroje.</w:t>
      </w:r>
      <w:r>
        <w:t xml:space="preserve"> </w:t>
      </w:r>
      <w:r>
        <w:t xml:space="preserve">Systém zefektivnil výrobu, šetří čas operátora, nahrazuje rutinní úkony vykonávané doposud operátorem a přináší detailní přehled o výrobě včetně vzájemného porovnání výrobních směn.</w:t>
      </w:r>
      <w:r>
        <w:t xml:space="preserve"> </w:t>
      </w:r>
      <w:r>
        <w:t xml:space="preserve">System Pletačka IoT tak snižuje výrobní náklady při výrobě a to jednak v podobě minimalizace prostojů stroje při poruše, tak ušetřením času operátora při výrobě.</w:t>
      </w:r>
    </w:p>
    <w:p>
      <w:pPr>
        <w:pStyle w:val="BodyText"/>
      </w:pPr>
      <w:r>
        <w:t xml:space="preserve">Všechny tyto vytyčené cíle se mi podařilo splnit.</w:t>
      </w:r>
      <w:r>
        <w:t xml:space="preserve"> </w:t>
      </w:r>
      <w:r>
        <w:t xml:space="preserve">Systém nadále běží ve firmě ROTEX Vysočina s.r.o 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této práci jsem se naučil navrhovat plošné spoje, rozšířil jsem si obzory v elektronice a při 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,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2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df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2" Target="https://github.com/Pletacka-I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2" Target="https://github.com/Pletacka-I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ce do průmyslu 4.0</dc:title>
  <dc:creator>Jakub Andrýsek</dc:creator>
  <cp:keywords/>
  <dcterms:created xsi:type="dcterms:W3CDTF">2021-06-23T20:42:22Z</dcterms:created>
  <dcterms:modified xsi:type="dcterms:W3CDTF">2021-06-23T2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